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s the journals’ abbreviation,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2)</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 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A) and data availability (B), and Five Year Impact Factor of Journal was tested for effect on code availability (A) and data availability (B).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A) and data availability (B), and Five Year Impact Factor of Journal was tested for effect on code availability (A) and data availability (B).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24T08:03:11Z</dcterms:created>
  <dcterms:modified xsi:type="dcterms:W3CDTF">2022-06-24T08: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